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7AB6AF1C" w:rsidR="00C50F51" w:rsidRPr="00595F52" w:rsidRDefault="004B6750" w:rsidP="00C50F51">
      <w:pPr>
        <w:pStyle w:val="1"/>
        <w:jc w:val="center"/>
      </w:pPr>
      <w:r>
        <w:t xml:space="preserve">Mid </w:t>
      </w:r>
      <w:r w:rsidR="00EE13C7">
        <w:t xml:space="preserve">Exam Preparation – </w:t>
      </w:r>
      <w:r w:rsidR="00595F52">
        <w:rPr>
          <w:lang w:val="bg-BG"/>
        </w:rPr>
        <w:t xml:space="preserve">15 </w:t>
      </w:r>
      <w:r w:rsidR="00595F52">
        <w:t>February 2023</w:t>
      </w:r>
    </w:p>
    <w:p w14:paraId="4BFBF6F6" w14:textId="3556CE6D" w:rsidR="00E66B1C" w:rsidRDefault="00595F52">
      <w:pPr>
        <w:pStyle w:val="2"/>
        <w:numPr>
          <w:ilvl w:val="0"/>
          <w:numId w:val="1"/>
        </w:numPr>
      </w:pPr>
      <w:r>
        <w:t>Black Flag</w:t>
      </w:r>
    </w:p>
    <w:p w14:paraId="52B13E54" w14:textId="0738B80B" w:rsidR="003332AA" w:rsidRDefault="00C50F51" w:rsidP="00C50F51">
      <w:pPr>
        <w:rPr>
          <w:rStyle w:val="a9"/>
          <w:b/>
        </w:rPr>
      </w:pPr>
      <w:r w:rsidRPr="003D29DC">
        <w:rPr>
          <w:b/>
        </w:rPr>
        <w:t xml:space="preserve">Link: </w:t>
      </w:r>
      <w:hyperlink r:id="rId8" w:anchor="0" w:history="1">
        <w:r w:rsidR="00595F52">
          <w:rPr>
            <w:rStyle w:val="a9"/>
            <w:b/>
          </w:rPr>
          <w:t>https://judge.softuni.org/Contests/Practice/Index/1773#0</w:t>
        </w:r>
      </w:hyperlink>
    </w:p>
    <w:p w14:paraId="5E3A05BC" w14:textId="77777777" w:rsidR="00595F52" w:rsidRPr="005E735E" w:rsidRDefault="00595F52" w:rsidP="00595F52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72FAEAD7" w14:textId="77777777" w:rsidR="00595F52" w:rsidRPr="00BD185F" w:rsidRDefault="00595F52" w:rsidP="00595F52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1F102960" w14:textId="77777777" w:rsidR="00595F52" w:rsidRDefault="00595F52" w:rsidP="00595F52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4A1017AC" w14:textId="77777777" w:rsidR="00595F52" w:rsidRDefault="00595F52" w:rsidP="00595F52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66690C7B" w14:textId="77777777" w:rsidR="00595F52" w:rsidRPr="00BD185F" w:rsidRDefault="00595F52" w:rsidP="00595F52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6710B335" w14:textId="77777777" w:rsidR="00595F52" w:rsidRDefault="00595F52" w:rsidP="00595F52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06B7E102" w14:textId="77777777" w:rsidR="00595F52" w:rsidRPr="005E735E" w:rsidRDefault="00595F52" w:rsidP="00595F52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573FBAA7" w14:textId="77777777" w:rsidR="00595F52" w:rsidRPr="00BD185F" w:rsidRDefault="00595F52" w:rsidP="00595F52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42E889F6" w14:textId="77777777" w:rsidR="00595F52" w:rsidRPr="00BD185F" w:rsidRDefault="00595F52" w:rsidP="00595F52">
      <w:pPr>
        <w:pStyle w:val="3"/>
        <w:rPr>
          <w:lang w:val="en-GB"/>
        </w:rPr>
      </w:pPr>
      <w:r w:rsidRPr="00BD185F">
        <w:rPr>
          <w:lang w:val="en-GB"/>
        </w:rPr>
        <w:t>Input</w:t>
      </w:r>
    </w:p>
    <w:p w14:paraId="6E016E6B" w14:textId="0EF8E2B7" w:rsidR="00595F52" w:rsidRPr="00BD185F" w:rsidRDefault="00595F52" w:rsidP="00595F52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  <w:r>
        <w:rPr>
          <w:lang w:val="en-GB"/>
        </w:rPr>
        <w:t>.</w:t>
      </w:r>
    </w:p>
    <w:p w14:paraId="47F5E6B9" w14:textId="7D1E4EEF" w:rsidR="00595F52" w:rsidRPr="00BD185F" w:rsidRDefault="00595F52" w:rsidP="00595F52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  <w:r>
        <w:rPr>
          <w:lang w:val="en-GB"/>
        </w:rPr>
        <w:t>.</w:t>
      </w:r>
    </w:p>
    <w:p w14:paraId="3FA117C1" w14:textId="0EC71978" w:rsidR="00595F52" w:rsidRPr="00BD185F" w:rsidRDefault="00595F52" w:rsidP="00595F52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  <w:r>
        <w:rPr>
          <w:lang w:val="en-GB"/>
        </w:rPr>
        <w:t>.</w:t>
      </w:r>
    </w:p>
    <w:p w14:paraId="22192B12" w14:textId="77777777" w:rsidR="00595F52" w:rsidRPr="00BD185F" w:rsidRDefault="00595F52" w:rsidP="00595F52">
      <w:pPr>
        <w:pStyle w:val="3"/>
        <w:rPr>
          <w:lang w:val="en-GB"/>
        </w:rPr>
      </w:pPr>
      <w:r w:rsidRPr="00BD185F">
        <w:rPr>
          <w:lang w:val="en-GB"/>
        </w:rPr>
        <w:t>Output</w:t>
      </w:r>
    </w:p>
    <w:p w14:paraId="3A9610DB" w14:textId="77777777" w:rsidR="00595F52" w:rsidRPr="00052AB1" w:rsidRDefault="00595F52" w:rsidP="00595F52">
      <w:pPr>
        <w:pStyle w:val="ac"/>
        <w:numPr>
          <w:ilvl w:val="0"/>
          <w:numId w:val="14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2A1167B1" w14:textId="77777777" w:rsidR="00595F52" w:rsidRPr="00BD185F" w:rsidRDefault="00595F52" w:rsidP="00595F52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595F52" w:rsidRPr="00BD185F" w14:paraId="6A97EF6A" w14:textId="77777777" w:rsidTr="00A120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8C3CBBC" w14:textId="77777777" w:rsidR="00595F52" w:rsidRPr="00BD185F" w:rsidRDefault="00595F52" w:rsidP="00A120D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0A6BF4B8" w14:textId="77777777" w:rsidR="00595F52" w:rsidRPr="00BD185F" w:rsidRDefault="00595F52" w:rsidP="00A120D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595F52" w:rsidRPr="00BD185F" w14:paraId="74102CFD" w14:textId="77777777" w:rsidTr="00A120D2">
        <w:trPr>
          <w:trHeight w:val="413"/>
        </w:trPr>
        <w:tc>
          <w:tcPr>
            <w:tcW w:w="5070" w:type="dxa"/>
          </w:tcPr>
          <w:p w14:paraId="61C894AA" w14:textId="77777777" w:rsidR="00595F52" w:rsidRPr="00BD185F" w:rsidRDefault="00595F52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66FC31D2" w14:textId="77777777" w:rsidR="00595F52" w:rsidRPr="00BD185F" w:rsidRDefault="00595F52" w:rsidP="00A120D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595F52" w:rsidRPr="00BD185F" w14:paraId="6CF9E0A1" w14:textId="77777777" w:rsidTr="00A120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2B9ACEBD" w14:textId="77777777" w:rsidR="00595F52" w:rsidRPr="00BD185F" w:rsidRDefault="00595F52" w:rsidP="00A120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595F52" w:rsidRPr="00BD185F" w14:paraId="23260CF2" w14:textId="77777777" w:rsidTr="00A120D2">
        <w:trPr>
          <w:trHeight w:val="1362"/>
        </w:trPr>
        <w:tc>
          <w:tcPr>
            <w:tcW w:w="10313" w:type="dxa"/>
            <w:gridSpan w:val="2"/>
          </w:tcPr>
          <w:p w14:paraId="492B74A0" w14:textId="77777777" w:rsidR="00595F52" w:rsidRPr="00BD185F" w:rsidRDefault="00595F52" w:rsidP="00A120D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595F52" w:rsidRPr="00BD185F" w14:paraId="68026A31" w14:textId="77777777" w:rsidTr="00A120D2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5CB6C32" w14:textId="77777777" w:rsidR="00595F52" w:rsidRPr="00BD185F" w:rsidRDefault="00595F52" w:rsidP="00A120D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595F52" w:rsidRPr="00BD185F" w14:paraId="173D9FE1" w14:textId="77777777" w:rsidTr="00A120D2">
        <w:trPr>
          <w:trHeight w:val="281"/>
        </w:trPr>
        <w:tc>
          <w:tcPr>
            <w:tcW w:w="5070" w:type="dxa"/>
          </w:tcPr>
          <w:p w14:paraId="3FB0C433" w14:textId="77777777" w:rsidR="00595F52" w:rsidRPr="002B6976" w:rsidRDefault="00595F52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7B63AFAA" w14:textId="77777777" w:rsidR="00595F52" w:rsidRPr="002B6976" w:rsidRDefault="00595F52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3A57167A" w14:textId="77777777" w:rsidR="00595F52" w:rsidRPr="00BD185F" w:rsidRDefault="00595F52" w:rsidP="00A120D2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380</w:t>
            </w:r>
          </w:p>
        </w:tc>
        <w:tc>
          <w:tcPr>
            <w:tcW w:w="5243" w:type="dxa"/>
          </w:tcPr>
          <w:p w14:paraId="3A061AC4" w14:textId="77777777" w:rsidR="00595F52" w:rsidRPr="00BD185F" w:rsidRDefault="00595F52" w:rsidP="00A120D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03089AF0" w14:textId="36BE0474" w:rsidR="0008720C" w:rsidRPr="0008720C" w:rsidRDefault="00595F52">
      <w:pPr>
        <w:pStyle w:val="2"/>
        <w:numPr>
          <w:ilvl w:val="0"/>
          <w:numId w:val="1"/>
        </w:numPr>
      </w:pPr>
      <w:r>
        <w:t>The Lift</w:t>
      </w:r>
    </w:p>
    <w:p w14:paraId="2C7457A9" w14:textId="1BF93C32" w:rsidR="0008720C" w:rsidRDefault="0008720C" w:rsidP="0008720C">
      <w:pPr>
        <w:rPr>
          <w:rFonts w:cstheme="minorHAnsi"/>
          <w:b/>
          <w:noProof/>
          <w:lang w:val="bg-BG"/>
        </w:rPr>
      </w:pPr>
      <w:r w:rsidRPr="0008720C">
        <w:rPr>
          <w:rFonts w:cstheme="minorHAnsi"/>
          <w:b/>
          <w:noProof/>
          <w:lang w:val="bg-BG"/>
        </w:rPr>
        <w:t xml:space="preserve">Link: </w:t>
      </w:r>
      <w:hyperlink r:id="rId9" w:anchor="1" w:history="1">
        <w:r w:rsidR="00595F52">
          <w:rPr>
            <w:rStyle w:val="a9"/>
            <w:rFonts w:cstheme="minorHAnsi"/>
            <w:b/>
            <w:noProof/>
            <w:lang w:val="bg-BG"/>
          </w:rPr>
          <w:t>https://judge.softuni.org/Contests/Practice/Index/2517#1</w:t>
        </w:r>
      </w:hyperlink>
    </w:p>
    <w:p w14:paraId="32BD9C80" w14:textId="77777777" w:rsidR="00595F52" w:rsidRDefault="00595F52" w:rsidP="00595F52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2F29A37B" w14:textId="77777777" w:rsidR="00595F52" w:rsidRDefault="00595F52" w:rsidP="00595F52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6B717C60" w14:textId="77777777" w:rsidR="00595F52" w:rsidRDefault="00595F52" w:rsidP="00595F52">
      <w:pPr>
        <w:pStyle w:val="3"/>
      </w:pPr>
      <w:r>
        <w:t>Input</w:t>
      </w:r>
    </w:p>
    <w:p w14:paraId="7BBD4EC8" w14:textId="77777777" w:rsidR="00595F52" w:rsidRDefault="00595F52" w:rsidP="00595F52">
      <w:pPr>
        <w:pStyle w:val="ac"/>
        <w:numPr>
          <w:ilvl w:val="0"/>
          <w:numId w:val="12"/>
        </w:numPr>
      </w:pPr>
      <w:r w:rsidRPr="00264311">
        <w:rPr>
          <w:b/>
        </w:rPr>
        <w:t>On the first line</w:t>
      </w:r>
      <w:r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28843BAE" w14:textId="77777777" w:rsidR="00595F52" w:rsidRPr="00264311" w:rsidRDefault="00595F52" w:rsidP="00595F52">
      <w:pPr>
        <w:pStyle w:val="ac"/>
        <w:numPr>
          <w:ilvl w:val="0"/>
          <w:numId w:val="12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73F240C6" w14:textId="77777777" w:rsidR="00595F52" w:rsidRDefault="00595F52" w:rsidP="00595F52">
      <w:pPr>
        <w:pStyle w:val="3"/>
      </w:pPr>
      <w:r>
        <w:t>Output</w:t>
      </w:r>
    </w:p>
    <w:p w14:paraId="2FABDF78" w14:textId="77777777" w:rsidR="00595F52" w:rsidRDefault="00595F52" w:rsidP="00595F52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FA8DC07" w14:textId="77777777" w:rsidR="00595F52" w:rsidRDefault="00595F52" w:rsidP="00595F52">
      <w:pPr>
        <w:pStyle w:val="ac"/>
        <w:numPr>
          <w:ilvl w:val="0"/>
          <w:numId w:val="12"/>
        </w:numPr>
      </w:pPr>
      <w:r>
        <w:t>If there are no more people and the lift have empty spots, you should print:</w:t>
      </w:r>
    </w:p>
    <w:p w14:paraId="3C0DE5CA" w14:textId="77777777" w:rsidR="00595F52" w:rsidRDefault="00595F52" w:rsidP="00595F52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7C3549ED" w14:textId="77777777" w:rsidR="00595F52" w:rsidRDefault="00595F52" w:rsidP="00595F52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2361F73F" w14:textId="77777777" w:rsidR="00595F52" w:rsidRPr="00D138F5" w:rsidRDefault="00595F52" w:rsidP="00595F52">
      <w:pPr>
        <w:pStyle w:val="ac"/>
        <w:numPr>
          <w:ilvl w:val="0"/>
          <w:numId w:val="12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0056DFF7" w14:textId="77777777" w:rsidR="00595F52" w:rsidRDefault="00595F52" w:rsidP="00595F52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1FDAC36D" w14:textId="77777777" w:rsidR="00595F52" w:rsidRDefault="00595F52" w:rsidP="00595F52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687E506" w14:textId="77777777" w:rsidR="00595F52" w:rsidRDefault="00595F52" w:rsidP="00595F52">
      <w:pPr>
        <w:pStyle w:val="ac"/>
        <w:numPr>
          <w:ilvl w:val="0"/>
          <w:numId w:val="12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4669D06D" w14:textId="77777777" w:rsidR="00595F52" w:rsidRDefault="00595F52" w:rsidP="00595F52">
      <w:pPr>
        <w:pStyle w:val="3"/>
      </w:pPr>
      <w:r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595F52" w:rsidRPr="00603773" w14:paraId="42FD907F" w14:textId="77777777" w:rsidTr="00A120D2">
        <w:tc>
          <w:tcPr>
            <w:tcW w:w="4083" w:type="dxa"/>
            <w:shd w:val="clear" w:color="auto" w:fill="D9D9D9" w:themeFill="background1" w:themeFillShade="D9"/>
          </w:tcPr>
          <w:p w14:paraId="646DB6BE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088C5C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595F52" w:rsidRPr="00FB2A88" w14:paraId="19EFD642" w14:textId="77777777" w:rsidTr="00A120D2">
        <w:tc>
          <w:tcPr>
            <w:tcW w:w="4083" w:type="dxa"/>
          </w:tcPr>
          <w:p w14:paraId="149D2145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6B121254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2F561E8C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15DEA86B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595F52" w:rsidRPr="00FB2A88" w14:paraId="662F479F" w14:textId="77777777" w:rsidTr="00A120D2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0FB5D19" w14:textId="77777777" w:rsidR="00595F52" w:rsidRPr="00DF2BBE" w:rsidRDefault="00595F52" w:rsidP="00A120D2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95F52" w:rsidRPr="00FB2A88" w14:paraId="5A61E9DA" w14:textId="77777777" w:rsidTr="00A120D2">
        <w:tc>
          <w:tcPr>
            <w:tcW w:w="10462" w:type="dxa"/>
            <w:gridSpan w:val="2"/>
          </w:tcPr>
          <w:p w14:paraId="3EDB79CD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04DC7B8D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197C8E0B" w14:textId="77777777" w:rsidR="00595F52" w:rsidRPr="00F867B9" w:rsidRDefault="00595F52" w:rsidP="00A120D2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95F52" w:rsidRPr="00FB2A88" w14:paraId="328CF1E8" w14:textId="77777777" w:rsidTr="00A120D2">
        <w:tc>
          <w:tcPr>
            <w:tcW w:w="4083" w:type="dxa"/>
            <w:shd w:val="clear" w:color="auto" w:fill="D9D9D9" w:themeFill="background1" w:themeFillShade="D9"/>
          </w:tcPr>
          <w:p w14:paraId="79553053" w14:textId="77777777" w:rsidR="00595F52" w:rsidRPr="00DD2C1A" w:rsidRDefault="00595F52" w:rsidP="00A120D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542BE214" w14:textId="77777777" w:rsidR="00595F52" w:rsidRPr="00DD2C1A" w:rsidRDefault="00595F52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95F52" w:rsidRPr="00FB2A88" w14:paraId="3D56AA80" w14:textId="77777777" w:rsidTr="00A120D2">
        <w:tc>
          <w:tcPr>
            <w:tcW w:w="4083" w:type="dxa"/>
          </w:tcPr>
          <w:p w14:paraId="6429268C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19B8BDD3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5F570FE2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2A092ED7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95F52" w:rsidRPr="00FB2A88" w14:paraId="2E0AA4DA" w14:textId="77777777" w:rsidTr="00A120D2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0D7B369" w14:textId="77777777" w:rsidR="00595F52" w:rsidRPr="00DD2C1A" w:rsidRDefault="00595F52" w:rsidP="00A120D2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95F52" w:rsidRPr="00FB2A88" w14:paraId="71A0322D" w14:textId="77777777" w:rsidTr="00A120D2">
        <w:tc>
          <w:tcPr>
            <w:tcW w:w="10462" w:type="dxa"/>
            <w:gridSpan w:val="2"/>
          </w:tcPr>
          <w:p w14:paraId="696313A3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8F54941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150811D1" w14:textId="77777777" w:rsidR="00595F52" w:rsidRPr="0051398B" w:rsidRDefault="00595F52" w:rsidP="00A120D2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1BB79E42" w14:textId="07609E4C" w:rsidR="0008720C" w:rsidRPr="0008720C" w:rsidRDefault="00595F52">
      <w:pPr>
        <w:pStyle w:val="2"/>
        <w:numPr>
          <w:ilvl w:val="0"/>
          <w:numId w:val="1"/>
        </w:numPr>
      </w:pPr>
      <w:r>
        <w:lastRenderedPageBreak/>
        <w:t>Numbers</w:t>
      </w:r>
    </w:p>
    <w:p w14:paraId="00D4A617" w14:textId="04FBC06A" w:rsidR="0008720C" w:rsidRDefault="0008720C" w:rsidP="0008720C">
      <w:pPr>
        <w:rPr>
          <w:rStyle w:val="a9"/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Link: </w:t>
      </w:r>
      <w:hyperlink r:id="rId10" w:anchor="2" w:history="1">
        <w:r w:rsidR="00595F52">
          <w:rPr>
            <w:rStyle w:val="a9"/>
            <w:rFonts w:cstheme="minorHAnsi"/>
            <w:b/>
            <w:noProof/>
          </w:rPr>
          <w:t>https://judge.softuni.org/Contests/Practice/Index/2474#2</w:t>
        </w:r>
      </w:hyperlink>
    </w:p>
    <w:p w14:paraId="6F7F0A9B" w14:textId="77777777" w:rsidR="00595F52" w:rsidRDefault="00595F52" w:rsidP="00595F52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77C6C55B" w14:textId="77777777" w:rsidR="00595F52" w:rsidRDefault="00595F52" w:rsidP="00595F52">
      <w:pPr>
        <w:pStyle w:val="3"/>
      </w:pPr>
      <w:r>
        <w:t>Input</w:t>
      </w:r>
    </w:p>
    <w:p w14:paraId="1F8E2760" w14:textId="77777777" w:rsidR="00595F52" w:rsidRPr="004F3190" w:rsidRDefault="00595F52" w:rsidP="00595F52">
      <w:pPr>
        <w:pStyle w:val="ac"/>
        <w:numPr>
          <w:ilvl w:val="0"/>
          <w:numId w:val="10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2B895655" w14:textId="77777777" w:rsidR="00595F52" w:rsidRDefault="00595F52" w:rsidP="00595F52">
      <w:pPr>
        <w:pStyle w:val="3"/>
      </w:pPr>
      <w:r>
        <w:t>Output</w:t>
      </w:r>
    </w:p>
    <w:p w14:paraId="4EC1C728" w14:textId="77777777" w:rsidR="00595F52" w:rsidRDefault="00595F52" w:rsidP="00595F52">
      <w:pPr>
        <w:pStyle w:val="ac"/>
        <w:numPr>
          <w:ilvl w:val="0"/>
          <w:numId w:val="9"/>
        </w:numPr>
      </w:pPr>
      <w:r>
        <w:t xml:space="preserve">Print the above-described numbers on a single line, space-separated. </w:t>
      </w:r>
    </w:p>
    <w:p w14:paraId="7B021FEC" w14:textId="77777777" w:rsidR="00595F52" w:rsidRDefault="00595F52" w:rsidP="00595F52">
      <w:pPr>
        <w:pStyle w:val="ac"/>
        <w:numPr>
          <w:ilvl w:val="0"/>
          <w:numId w:val="9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1B8F8B23" w14:textId="77777777" w:rsidR="00595F52" w:rsidRDefault="00595F52" w:rsidP="00595F52">
      <w:pPr>
        <w:pStyle w:val="ac"/>
        <w:numPr>
          <w:ilvl w:val="0"/>
          <w:numId w:val="9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6CD96E7E" w14:textId="77777777" w:rsidR="00595F52" w:rsidRDefault="00595F52" w:rsidP="00595F52">
      <w:pPr>
        <w:pStyle w:val="3"/>
      </w:pPr>
      <w:r>
        <w:t>Constraints</w:t>
      </w:r>
    </w:p>
    <w:p w14:paraId="6C70BB20" w14:textId="77777777" w:rsidR="00595F52" w:rsidRDefault="00595F52" w:rsidP="00595F52">
      <w:pPr>
        <w:pStyle w:val="ac"/>
        <w:numPr>
          <w:ilvl w:val="0"/>
          <w:numId w:val="11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3BC7B56F" w14:textId="77777777" w:rsidR="00595F52" w:rsidRPr="006162C2" w:rsidRDefault="00595F52" w:rsidP="00595F52">
      <w:pPr>
        <w:pStyle w:val="ac"/>
        <w:numPr>
          <w:ilvl w:val="0"/>
          <w:numId w:val="11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77883212" w14:textId="77777777" w:rsidR="00595F52" w:rsidRPr="004F7CDE" w:rsidRDefault="00595F52" w:rsidP="00595F52">
      <w:pPr>
        <w:pStyle w:val="3"/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595F52" w:rsidRPr="00603773" w14:paraId="38FA754F" w14:textId="77777777" w:rsidTr="00A120D2">
        <w:tc>
          <w:tcPr>
            <w:tcW w:w="4452" w:type="dxa"/>
            <w:shd w:val="clear" w:color="auto" w:fill="D9D9D9" w:themeFill="background1" w:themeFillShade="D9"/>
          </w:tcPr>
          <w:p w14:paraId="3EF5D912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78955D2E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5249F28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95F52" w:rsidRPr="00204F3D" w14:paraId="5676EFA1" w14:textId="77777777" w:rsidTr="00A120D2">
        <w:tc>
          <w:tcPr>
            <w:tcW w:w="4452" w:type="dxa"/>
          </w:tcPr>
          <w:p w14:paraId="7B731EE1" w14:textId="77777777" w:rsidR="00595F52" w:rsidRPr="00FB2A88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0A748D03" w14:textId="77777777" w:rsidR="00595F52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34525587" w14:textId="77777777" w:rsidR="00595F52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5A7E0AD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24633560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0D036644" w14:textId="77777777" w:rsidR="00595F52" w:rsidRPr="00204F3D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595F52" w:rsidRPr="00204F3D" w14:paraId="3FE75D45" w14:textId="77777777" w:rsidTr="00A120D2">
        <w:tc>
          <w:tcPr>
            <w:tcW w:w="4452" w:type="dxa"/>
          </w:tcPr>
          <w:p w14:paraId="2BD3E4C8" w14:textId="77777777" w:rsidR="00595F52" w:rsidRPr="00FB2A88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AFC98B5" w14:textId="77777777" w:rsidR="00595F52" w:rsidRPr="00FB2A88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77B3F9B" w14:textId="77777777" w:rsidR="00595F52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E43EDDB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F08CE83" w14:textId="77777777" w:rsidR="00595F52" w:rsidRPr="00204F3D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595F52" w:rsidRPr="0025421E" w14:paraId="62D1426D" w14:textId="77777777" w:rsidTr="00A120D2">
        <w:tc>
          <w:tcPr>
            <w:tcW w:w="4452" w:type="dxa"/>
          </w:tcPr>
          <w:p w14:paraId="29F1E647" w14:textId="77777777" w:rsidR="00595F52" w:rsidRPr="0025421E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01BECD6" w14:textId="77777777" w:rsidR="00595F52" w:rsidRPr="0025421E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A59ACAE" w14:textId="77777777" w:rsidR="00595F52" w:rsidRPr="0025421E" w:rsidRDefault="00595F52" w:rsidP="00A120D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2D424802" w14:textId="77777777" w:rsidR="00595F52" w:rsidRPr="0025421E" w:rsidRDefault="00595F52" w:rsidP="00A120D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595F52" w:rsidRPr="00204F3D" w14:paraId="5C4CEB62" w14:textId="77777777" w:rsidTr="00A120D2">
        <w:tc>
          <w:tcPr>
            <w:tcW w:w="4452" w:type="dxa"/>
          </w:tcPr>
          <w:p w14:paraId="10EE374D" w14:textId="77777777" w:rsidR="00595F52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DCC4770" w14:textId="77777777" w:rsidR="00595F52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40DD4B96" w14:textId="77777777" w:rsidR="00595F52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04A9804E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75ABD666" w14:textId="77777777" w:rsidR="00595F52" w:rsidRPr="00204F3D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28C382D6" w14:textId="77777777" w:rsidR="00595F52" w:rsidRDefault="00595F52" w:rsidP="0008720C">
      <w:pPr>
        <w:rPr>
          <w:rFonts w:cstheme="minorHAnsi"/>
          <w:b/>
          <w:noProof/>
        </w:rPr>
      </w:pPr>
    </w:p>
    <w:sectPr w:rsidR="00595F5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FE8A4" w14:textId="77777777" w:rsidR="00AC4581" w:rsidRDefault="00AC4581" w:rsidP="008068A2">
      <w:pPr>
        <w:spacing w:after="0" w:line="240" w:lineRule="auto"/>
      </w:pPr>
      <w:r>
        <w:separator/>
      </w:r>
    </w:p>
  </w:endnote>
  <w:endnote w:type="continuationSeparator" w:id="0">
    <w:p w14:paraId="77A8F6D0" w14:textId="77777777" w:rsidR="00AC4581" w:rsidRDefault="00AC45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2C4D1" w14:textId="77777777" w:rsidR="00AC4581" w:rsidRDefault="00AC4581" w:rsidP="008068A2">
      <w:pPr>
        <w:spacing w:after="0" w:line="240" w:lineRule="auto"/>
      </w:pPr>
      <w:r>
        <w:separator/>
      </w:r>
    </w:p>
  </w:footnote>
  <w:footnote w:type="continuationSeparator" w:id="0">
    <w:p w14:paraId="02B4009C" w14:textId="77777777" w:rsidR="00AC4581" w:rsidRDefault="00AC45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288821672">
    <w:abstractNumId w:val="2"/>
  </w:num>
  <w:num w:numId="2" w16cid:durableId="1076897540">
    <w:abstractNumId w:val="4"/>
  </w:num>
  <w:num w:numId="3" w16cid:durableId="2141027080">
    <w:abstractNumId w:val="11"/>
  </w:num>
  <w:num w:numId="4" w16cid:durableId="1744597265">
    <w:abstractNumId w:val="1"/>
  </w:num>
  <w:num w:numId="5" w16cid:durableId="625939042">
    <w:abstractNumId w:val="12"/>
  </w:num>
  <w:num w:numId="6" w16cid:durableId="97679037">
    <w:abstractNumId w:val="3"/>
  </w:num>
  <w:num w:numId="7" w16cid:durableId="325941636">
    <w:abstractNumId w:val="0"/>
  </w:num>
  <w:num w:numId="8" w16cid:durableId="1163618187">
    <w:abstractNumId w:val="7"/>
  </w:num>
  <w:num w:numId="9" w16cid:durableId="1760905299">
    <w:abstractNumId w:val="9"/>
  </w:num>
  <w:num w:numId="10" w16cid:durableId="1834493315">
    <w:abstractNumId w:val="5"/>
  </w:num>
  <w:num w:numId="11" w16cid:durableId="1539200988">
    <w:abstractNumId w:val="8"/>
  </w:num>
  <w:num w:numId="12" w16cid:durableId="149299452">
    <w:abstractNumId w:val="10"/>
  </w:num>
  <w:num w:numId="13" w16cid:durableId="442111840">
    <w:abstractNumId w:val="13"/>
  </w:num>
  <w:num w:numId="14" w16cid:durableId="64036421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rQUAvAll7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5F52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4581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a1"/>
    <w:next w:val="af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Unresolved Mention"/>
    <w:basedOn w:val="a0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3</TotalTime>
  <Pages>3</Pages>
  <Words>885</Words>
  <Characters>4195</Characters>
  <Application>Microsoft Office Word</Application>
  <DocSecurity>0</DocSecurity>
  <Lines>110</Lines>
  <Paragraphs>9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49</cp:revision>
  <cp:lastPrinted>2015-10-26T22:35:00Z</cp:lastPrinted>
  <dcterms:created xsi:type="dcterms:W3CDTF">2019-03-14T15:00:00Z</dcterms:created>
  <dcterms:modified xsi:type="dcterms:W3CDTF">2022-12-20T08:5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1ddbb2955f7c092ac784341f39c6e50a3eec340fffe0ad9e706ea9db0d4751</vt:lpwstr>
  </property>
</Properties>
</file>